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790" w:rsidRPr="00FA4790" w:rsidRDefault="00FA4790" w:rsidP="00FA4790">
      <w:pPr>
        <w:jc w:val="center"/>
        <w:rPr>
          <w:rFonts w:ascii="Times New Roman" w:hAnsi="Times New Roman" w:cs="Times New Roman"/>
          <w:b/>
          <w:bCs/>
        </w:rPr>
      </w:pPr>
      <w:r w:rsidRPr="00FA4790">
        <w:rPr>
          <w:rFonts w:ascii="Times New Roman" w:hAnsi="Times New Roman" w:cs="Times New Roman"/>
          <w:b/>
          <w:bCs/>
          <w:sz w:val="34"/>
        </w:rPr>
        <w:t>Rajasthan Institute of Engineering &amp; Technology, Jaipur</w:t>
      </w:r>
    </w:p>
    <w:p w:rsidR="00FA4790" w:rsidRPr="00574565" w:rsidRDefault="002A0291" w:rsidP="00FA4790">
      <w:pPr>
        <w:pStyle w:val="NoSpacing"/>
        <w:jc w:val="center"/>
        <w:rPr>
          <w:b/>
          <w:bCs/>
        </w:rPr>
      </w:pPr>
      <w:proofErr w:type="gramStart"/>
      <w:r>
        <w:rPr>
          <w:b/>
          <w:bCs/>
        </w:rPr>
        <w:t>I</w:t>
      </w:r>
      <w:r w:rsidR="00FA4790" w:rsidRPr="00574565">
        <w:rPr>
          <w:b/>
          <w:bCs/>
        </w:rPr>
        <w:t>I  Mid</w:t>
      </w:r>
      <w:proofErr w:type="gramEnd"/>
      <w:r w:rsidR="00FA4790" w:rsidRPr="00574565">
        <w:rPr>
          <w:b/>
          <w:bCs/>
        </w:rPr>
        <w:t xml:space="preserve"> Term examination</w:t>
      </w:r>
    </w:p>
    <w:p w:rsidR="00FA4790" w:rsidRPr="00574565" w:rsidRDefault="00FA4790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Session: 201</w:t>
      </w:r>
      <w:r w:rsidR="00A27809">
        <w:rPr>
          <w:b/>
          <w:bCs/>
        </w:rPr>
        <w:t>7-18</w:t>
      </w:r>
    </w:p>
    <w:p w:rsidR="00FA4790" w:rsidRPr="00574565" w:rsidRDefault="00014618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V</w:t>
      </w:r>
      <w:r w:rsidR="00565272">
        <w:rPr>
          <w:b/>
          <w:bCs/>
        </w:rPr>
        <w:t>II</w:t>
      </w:r>
      <w:r>
        <w:rPr>
          <w:b/>
          <w:bCs/>
        </w:rPr>
        <w:t>I SEM Computer Engineering</w:t>
      </w:r>
    </w:p>
    <w:p w:rsidR="00014618" w:rsidRDefault="00565272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MOBILE COMPUTING</w:t>
      </w:r>
    </w:p>
    <w:p w:rsidR="00CC3D6C" w:rsidRPr="00574565" w:rsidRDefault="000D60AD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SET- B</w:t>
      </w:r>
    </w:p>
    <w:p w:rsidR="00CC3D6C" w:rsidRPr="00574565" w:rsidRDefault="00CC3D6C" w:rsidP="00FA4790">
      <w:pPr>
        <w:pStyle w:val="NoSpacing"/>
        <w:jc w:val="center"/>
        <w:rPr>
          <w:b/>
          <w:bCs/>
        </w:rPr>
      </w:pP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Time: 2 hrs.</w:t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  <w:t>M.M.:20</w:t>
      </w:r>
    </w:p>
    <w:p w:rsidR="00FA4790" w:rsidRPr="0067094F" w:rsidRDefault="00FA4790" w:rsidP="00FA4790">
      <w:pPr>
        <w:rPr>
          <w:rFonts w:ascii="Times New Roman" w:hAnsi="Times New Roman" w:cs="Times New Roman"/>
          <w:b/>
          <w:bCs/>
        </w:rPr>
      </w:pPr>
      <w:r w:rsidRPr="0067094F">
        <w:rPr>
          <w:rFonts w:ascii="Times New Roman" w:hAnsi="Times New Roman" w:cs="Times New Roman"/>
          <w:b/>
          <w:bCs/>
        </w:rPr>
        <w:t>Instruction for students: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No provision for supplementary answer book.</w:t>
      </w:r>
    </w:p>
    <w:p w:rsidR="00FA4790" w:rsidRDefault="00FA4790" w:rsidP="00655F53">
      <w:pPr>
        <w:rPr>
          <w:rFonts w:ascii="Times New Roman" w:hAnsi="Times New Roman" w:cs="Times New Roman"/>
        </w:rPr>
      </w:pPr>
      <w:proofErr w:type="gramStart"/>
      <w:r w:rsidRPr="0067094F">
        <w:rPr>
          <w:rFonts w:ascii="Times New Roman" w:hAnsi="Times New Roman" w:cs="Times New Roman"/>
        </w:rPr>
        <w:t>Q.1</w:t>
      </w:r>
      <w:r>
        <w:rPr>
          <w:rFonts w:ascii="Times New Roman" w:hAnsi="Times New Roman" w:cs="Times New Roman"/>
        </w:rPr>
        <w:t xml:space="preserve"> </w:t>
      </w:r>
      <w:r w:rsidR="00655F53">
        <w:rPr>
          <w:rFonts w:ascii="Times New Roman" w:hAnsi="Times New Roman" w:cs="Times New Roman"/>
        </w:rPr>
        <w:t xml:space="preserve"> </w:t>
      </w:r>
      <w:r w:rsidR="000D60AD">
        <w:rPr>
          <w:rFonts w:ascii="Times New Roman" w:hAnsi="Times New Roman" w:cs="Times New Roman"/>
        </w:rPr>
        <w:t>Explain</w:t>
      </w:r>
      <w:proofErr w:type="gramEnd"/>
      <w:r w:rsidR="000D60AD">
        <w:rPr>
          <w:rFonts w:ascii="Times New Roman" w:hAnsi="Times New Roman" w:cs="Times New Roman"/>
        </w:rPr>
        <w:t xml:space="preserve"> the significance of Service Advertisements in Service Discovery protocols?</w:t>
      </w:r>
    </w:p>
    <w:p w:rsidR="00655F53" w:rsidRDefault="00655F53" w:rsidP="00655F5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0D60AD" w:rsidRDefault="000D60AD" w:rsidP="000D60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</w:t>
      </w:r>
      <w:r w:rsidR="00423958">
        <w:rPr>
          <w:rFonts w:ascii="Times New Roman" w:hAnsi="Times New Roman" w:cs="Times New Roman"/>
        </w:rPr>
        <w:t xml:space="preserve"> Compare and Contrast between AODV and DSDV routing protocols for Mobile Ad Hoc Networks</w:t>
      </w:r>
    </w:p>
    <w:p w:rsidR="00423958" w:rsidRDefault="00423958" w:rsidP="00423958">
      <w:pPr>
        <w:rPr>
          <w:rFonts w:ascii="Times New Roman" w:hAnsi="Times New Roman" w:cs="Times New Roman"/>
        </w:rPr>
      </w:pP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. Explain the significance of Caching in mobile TCP implementation.</w:t>
      </w:r>
    </w:p>
    <w:p w:rsidR="00423958" w:rsidRDefault="00423958" w:rsidP="00423958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. Give a brief overview of the UPnP protocol for service discovery.</w:t>
      </w: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3. Explain the application areas of Mobile Ad Hoc </w:t>
      </w:r>
      <w:r w:rsidR="00AC3B01">
        <w:rPr>
          <w:rFonts w:ascii="Times New Roman" w:hAnsi="Times New Roman" w:cs="Times New Roman"/>
        </w:rPr>
        <w:t>Networks</w:t>
      </w:r>
      <w:r>
        <w:rPr>
          <w:rFonts w:ascii="Times New Roman" w:hAnsi="Times New Roman" w:cs="Times New Roman"/>
        </w:rPr>
        <w:t>. Also explain the Physical and MAC Layer protocols of MANETs.</w:t>
      </w: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</w:t>
      </w:r>
    </w:p>
    <w:p w:rsidR="00423958" w:rsidRDefault="00423958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.</w:t>
      </w:r>
      <w:r w:rsidR="00FB01AE">
        <w:rPr>
          <w:rFonts w:ascii="Times New Roman" w:hAnsi="Times New Roman" w:cs="Times New Roman"/>
        </w:rPr>
        <w:t xml:space="preserve"> What parameters are considered as Quality of Service in typical mobile </w:t>
      </w:r>
      <w:r w:rsidR="000E0906">
        <w:rPr>
          <w:rFonts w:ascii="Times New Roman" w:hAnsi="Times New Roman" w:cs="Times New Roman"/>
        </w:rPr>
        <w:t>networks?</w:t>
      </w:r>
      <w:r w:rsidR="00FB01AE">
        <w:rPr>
          <w:rFonts w:ascii="Times New Roman" w:hAnsi="Times New Roman" w:cs="Times New Roman"/>
        </w:rPr>
        <w:t xml:space="preserve"> Give a brief overview in context of MANETs.</w:t>
      </w:r>
    </w:p>
    <w:p w:rsidR="00FB01AE" w:rsidRDefault="00FB01AE" w:rsidP="004239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.</w:t>
      </w:r>
      <w:r w:rsidR="000E0906">
        <w:rPr>
          <w:rFonts w:ascii="Times New Roman" w:hAnsi="Times New Roman" w:cs="Times New Roman"/>
        </w:rPr>
        <w:t xml:space="preserve"> Explain the significance of UUIDs in Service Discovery?</w:t>
      </w:r>
    </w:p>
    <w:p w:rsidR="000E0906" w:rsidRDefault="000E0906" w:rsidP="000E0906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0E0906" w:rsidRDefault="000E0906" w:rsidP="000E09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. Write Short Notes On</w:t>
      </w:r>
    </w:p>
    <w:p w:rsidR="000E0906" w:rsidRDefault="000E0906" w:rsidP="000E09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ice Catalogues</w:t>
      </w:r>
    </w:p>
    <w:p w:rsidR="000E0906" w:rsidRDefault="000E0906" w:rsidP="000E09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RA</w:t>
      </w:r>
    </w:p>
    <w:p w:rsidR="000E0906" w:rsidRPr="000E0906" w:rsidRDefault="00AC3B01" w:rsidP="000E09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rbage</w:t>
      </w:r>
      <w:bookmarkStart w:id="0" w:name="_GoBack"/>
      <w:bookmarkEnd w:id="0"/>
      <w:r w:rsidR="000E0906">
        <w:rPr>
          <w:rFonts w:ascii="Times New Roman" w:hAnsi="Times New Roman" w:cs="Times New Roman"/>
        </w:rPr>
        <w:t xml:space="preserve"> Collection in Service Discovery Protocols</w:t>
      </w:r>
    </w:p>
    <w:sectPr w:rsidR="000E0906" w:rsidRPr="000E0906" w:rsidSect="00686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A30EB3"/>
    <w:multiLevelType w:val="hybridMultilevel"/>
    <w:tmpl w:val="85208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7B2FD2"/>
    <w:multiLevelType w:val="hybridMultilevel"/>
    <w:tmpl w:val="05EEB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zQ0MDEzNzC0MDZT0lEKTi0uzszPAykwrAUAq08j3iwAAAA="/>
  </w:docVars>
  <w:rsids>
    <w:rsidRoot w:val="00FA4790"/>
    <w:rsid w:val="00014618"/>
    <w:rsid w:val="000433DF"/>
    <w:rsid w:val="000D16AA"/>
    <w:rsid w:val="000D60AD"/>
    <w:rsid w:val="000E0906"/>
    <w:rsid w:val="002A0291"/>
    <w:rsid w:val="00353D45"/>
    <w:rsid w:val="003557BA"/>
    <w:rsid w:val="00423958"/>
    <w:rsid w:val="0043713F"/>
    <w:rsid w:val="00526083"/>
    <w:rsid w:val="00565272"/>
    <w:rsid w:val="00655F53"/>
    <w:rsid w:val="00661A77"/>
    <w:rsid w:val="00686579"/>
    <w:rsid w:val="008F63E1"/>
    <w:rsid w:val="00A27809"/>
    <w:rsid w:val="00AC3B01"/>
    <w:rsid w:val="00CC3D6C"/>
    <w:rsid w:val="00F45603"/>
    <w:rsid w:val="00FA4790"/>
    <w:rsid w:val="00FB004A"/>
    <w:rsid w:val="00FB01AE"/>
    <w:rsid w:val="00FC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Sachin</cp:lastModifiedBy>
  <cp:revision>7</cp:revision>
  <dcterms:created xsi:type="dcterms:W3CDTF">2018-03-31T11:23:00Z</dcterms:created>
  <dcterms:modified xsi:type="dcterms:W3CDTF">2018-03-31T11:41:00Z</dcterms:modified>
</cp:coreProperties>
</file>